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๔</w:t>
      </w:r>
      <w:r>
        <w:t xml:space="preserve"> </w:t>
      </w:r>
      <w:r>
        <w:t xml:space="preserve">การรับผิดชอบต่อสุขภาพของส่วนรวม</w:t>
      </w:r>
      <w:r>
        <w:t xml:space="preserve"> </w:t>
      </w:r>
      <w:r>
        <w:t xml:space="preserve">20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เสียงดนตรี            หนังโป๊ญี่ปุ่น         สวัสดีคุณครูปลายทางและนักเรียนปลายทางทุกคนค่ะยินดีต้อนรับเข้าสู่รายวิชาสุขศึกษาและพลศึกษา    ประถมศึกษาปีที่ 6 ค่ะวันนี้เช่นเคยค่ะพบกับคุณครูปฏิญญาประจัญบานหรือคุณครูบอสค่ะ และคุณครูชื่อคุณครูภัทรวรรธน์เอี่ยมสุวรรณหรือว่าคุณครูอันเล็กค่ะ และในวันนี้นะคะครูอาเล็กเราก็ได้เรียนรู้ในเรื่องของสิ่งแวดล้อมมลพิษต่างๆนะคะ แล้วก็ผลกระทบ สวยมากมายนะคะ ในวันนี้นะคะเนื้อหาที่เราจะได้เรียนกันนะคะจะเป็นในเรื่องของการรับผิดชอบ  ของตรวจสุขภาพของส่วนรวมนะคะ   ก่อนอื่นเลยนะคะเด็กๆเราไปทราบจุดประสงค์การเรียนรู้กันก่อนเลยค่ะโดยจุดประสงค์การเรียนรู้ข้อที่ 1 นะคะนักเรียนสามารถอธิบายการรับผิดชอบ สุขภาพของส่วนรวมได้ค่ะ    ในข้อที่ 2 ค่ะนักเรียนสามารถรับผิดชอบต่อสุขภาพของส่วนรวมค่ะ และในข้อที่ 3 นะคะนักเรียนจะเห็นประโยชน์ของการรับผิดชอบต่อสุขภาพของส่วนรวมค่ะ  โดยคนอื่นเลยนะคะครูบอสมีคำถามค่ะเด็กๆว่าถ้าทุกคนทำทุกอย่างตามใจตนเอง  ไม่สนใจ ผลกระทบที่จะเกิดขึ้นกับสิ่งแวดล้อมจะเป็นอย่างไรคะ   ถ้าทุกคนทำทุกอย่างตามใจตนเอง  ไม่สนใจผลกระทบที่จะเกิดขึ้น กับสิ่งแวดล้อมจะเป็นอย่างไร    นักเรียนตอบสามารถตอบคำถามกับคุณครูปลายทางได้เลยนะคะ แสดงความคิดเห็นแลกเปลี่ยนความคิดเห็นกับเพื่อนข้างๆได้เลยค่ะ    เสียงดนตรี                 คุณครูอเล็กซ์คะและคุณครูเลยคิดว่าถ้าคุณคน ทุกอย่างทำใจตนเอง ไม่สนใจผลกระทบที่จะ สิ่งแวดล้อมเลยจะเป็นอย่างไรหรือคะ ครัวเล็กคิดว่าถ้าเกิดเราทำใจจดตามใจตนเองในสิ่งที่ดีก็จะเป็นเรื่องดีนะคะ แต่ว่าถ้าเกิดสิ่งที่เราทำเป็นสิ่งที่ไม่ดี ก็ยังทำตามใจตนเองก็อาจจะเกิดผลกระทบรุนแรงก็ได้นะคะครูบอส ใช่แล้วราคาผลกระทบที่จะเกิดขึ้นกับสิ่งแวดล้อมเหมือนกันนะคะฉะนั้นแล้วเดี๋ยววันนี้ครูบอสมีเหตุการณ์ค่ะ 1 เหตุการณ์ให้เด็กได้ดูกันว่าถ้าหากเราทำตามใจตนเองจะเป็นอย่างไร รีบทำดีกว่าเดี๋ยวไม่ทันการ์ตูนจะมา  1 2 3 4    น้องน้ำหวานทำการบ้านเสร็จหรือยังลูกใกล้แล้วค่ะอีกนิดเดียวใกล้เสร็จแล้วค่ะ เก่งมากเลยค่ะ ถ้าทำเสร็จแล้วนะคะอย่าลืมนะหนูต้องไปกวาดใบไม้ที่หน้าบ้านด้วยนะคะ  คุณแม่คะน้องน้ำหวานรีบทำเลยหนูรีบ ทำเดี๋ยวการ์ตูนจะมาแล้วคุณแม่   ไม่ได้นะคะหน้าที่ของหนูนะ   กวาดใบไม้หน้าบ้านเป็นหน้าที่ของหนูหนูก็ต้องรับผิดชอบหน้าที่ของตัวเองสิคะ  ประเดี๋ยวการ์ตูนมาน้ำหวานอุตส่าห์รีบทำการบ้านนะคุณแม่  พรุ่งนี้ได้ไหมคะ  ไม่ได้ตอนนี้หน้าบ้านเราเต็มไปด้วย ใบไม้หมดแล้วถ้าน้ำมันน้ำหวานไม่กว่าจะให้คุณแม่ไปกว่าหรือ   ก็ได้ค่ะคุณแม่เดี๋ยวน้ำหวานไปรีบกวาดให้เสร็จค่ะน่ารักมากๆเลยค่ะลูก   เสียงเอฟเฟค  ใบไม้เยอะไปหมดเลยคุณแม่นะคุณแม่ น้องน้ำหวานถ้าหนูกว่าเสร็จแล้วนะอย่าลืมแยกขยะไปทิ้งให้ถูกที่นะลูก   ค่ะคุณแม่     แล้วนี่กว่าจะ หมดนี่ขนไปทิ้งอีก    ไม่ทันดูการ์ตูนแน่เลยน่ะ   ไม่เป็นอะไร   นี่น้ำหวานพกมาแล้ว  เดี๋ยวเราก็เผาไปเลยแล้วกันเสร็จไวแน่นอน   จากเหตุการณ์เมื่อสักครู่นักเรียนได้สังเกตพฤติกรรมของเด็กหญิงน้ำหวานไหมคะ  ว่าเขาทำสิ่งนั้นเพราะอะไรเอ่ย  เกิดอะไรขึ้นบ้างในเหตุการณ์เมื่อสักครู่คะเด็กๆ ครัวเล็กสังเกตเห็นบ้างไหมคะ สังเกตเห็นอย่างชัดเจนเลยค่ะครูบอสสังเกตเห็นว่าน้ำหวานทำตามใจตนเองอย่างที่จะไปดูการ์ตูน  แต่ว่ามีงานที่จะรับผิดชอบอยู่ ที่นี้นะคะก็สามารถอยากจะทำอะไรก็ได้ให้เสร็จเร็วๆอย่างเช่นการที่จะเผาขยะเพื่อให้เซลล์อย่างไรหรอคะ แบบนี้นักเรียนคิดว่าเป็นสิ่งที่ดีไหมคะ แล้วนักเรียนคิดว่าสิ่งที่เด็กหญิงน้ำหวานทำถูกต้องหรือไม่ แล้วจะเกิดสิ่งใดตามมาคะ สิ่งที่เด็กหญิงน้ำหวานทำเป็นสิ่งที่ถูกต้องหรือไม่และจะเกิดสิ่งใดตามมา  จากที่เราได้เห็นนะคะคุณแม่ก็ให้เด็กหญิงน้ำหวานนะคะไปรับผิดชอบหน้าที่ของตนเอง หลังจากทำการบ้านเสร็จแล้ว เด็กหญิงน้ำหวานเขาก็รีบร้อนค่ะ เพราะว่าจะถึงเวลาดูการ์ตูนแล้ว  แบบนี้นะคะเขาก็เลยรีบๆกวาดพื้น แล้วก็คิดแบบที่ครูอาเล็กบอกค่ะ คิดจะเผาขยะ โดยที่ไม่ได้คำนึงสิ่งที่จะตามมาเลย แล้วนักเรียนคิดว่าอะไรจะตามมาคะ  ถูกต้องค่ะ  เด็กหญิงน้ำหวานเลือกที่จะเผาขยะใบไม้กองนั้นก็จะเกิดอะไรขึ้นคะครูอาเล็ก ใบไม้กรองน้ำนะคะก็เป็นใบไม้แห้งอยู่แล้วค่ะก็อาจจะติดไฟแล้วก็ลามไปส่วนอื่นๆของบ้านก็ได้ค่ะ และที่สำคัญนะคะก็ได้เรียนรู้กันไปแล้วนะคะถ้าหากเราเผาขยะนี่ จะเกิดมลพิษในขยะ ในอากาศนั่นเอง  ใช่แล้วล่ะค่ะเห็นไหมล่ะคะว่าสิ่งที่เราทำและทำตามใจตนเอง  โดยไม่คำนึงถึงผลกระทบที่จะเกิดขึ้น  ก็อาจจะทำให้สิ่งแวดล้อมเสียไปก็อาจจะทำให้เกิดมลพิษต่างๆตามมา จนบางครั้งอาจจะเกิดเหตุเพลิงไหม้ได้เลย เห็นไหมคะว่าการทำตามใจแค่นี้รุนแรงมากเลยนะคะสำหรับสิ่งที่ตามมา   ฉะนั้นแล้วค่ะในวันนี้ค่ะเด็กๆเรื่องที่เราจะมาเรียนรู้ร่วมกันก็คือในเรื่องของการรับผิดชอบต่อสุขภาพของส่วนรวม   เพราะถ้าหากเราทำตามใจตนเองแบบเด็กหญิงน้ำหวานแล้วนี่ ก็เป็นการเห็นแก่ตัวนะคะ ไม่สนใจสุขภาพของส่วนรวมเลย   ฉะนั้นแล้วเดี๋ยววันนี้เราจะมาดูกันค่ะว่าวิธีการรับผิดชอบต่อสุขภาพของส่วนรวม  มีอะไรกันบ้าง แปลคำว่าส่วนรวมส่วนรวมหมายถึงส่วนของใครหรือคะครูบอสนักเรียนคิดว่าหมายถึงส่วนของใครหรือคะ  เดี๋ยวเรามาดูความหมายของคำว่าส่วนรวมกันเลยดีกว่าค่ะ คำว่าส่วนรวมนะคะหมายถึงส่วนที่จะใช้ร่วมกัน  ส่วนที่ไม่ใช่ของคนใดคนหนึ่ง   โดยในชีวิตประจำวันเราก็อาศัยอยู่กับร่วมกับคนอื่นมากมาย จะมีหลายๆส่วนค่ะที่เราจะต้องใช้ร่วมกัน  เรื่อง เริ่มจากสังคมเล็กๆนะคะภายในครอบครัวค่ะ  ออกมานะคะถ้าเป็นนักเรียนก็คือมีสังคมในโรงเรียน หรือถ้าครูบอสและครูอาเล็กนะคะก็จะเป็นสังคมที่ทำงาน แต่ว่าครูบอสครัวเล็กก็อยู่ในโรงเรียนเหมือนนักเรียนเลยค่ะ และสุดท้ายนะคะก็คือสังคมขนาดใหญ่ สังคมภายนอกชุมชนประเทศชาติ หรือว่าบนโลกนี้นะคะก็จะเป็นสังคมต่างๆที่เราจะต้องอยู่ร่วมกันนั่นเองค่ะ  เดี๋ยวเรามาดูอันแรกกันเลยนะคะ    การรับผิดชอบต่อสุขภาพของสมาชิกในครอบครัวของเราค่ะ  ในเรื่องแรกเลยก็คือการกำจัดแมลงและสัตว์ที่เป็นพาหะนำโรคเป็นประจำ  โดยใช้วิธีทางธรรมชาติ เด็กๆคะจากประสบการณ์ที่เราได้เรียนรู้กันไปนะคะ แมลงและสัตว์ที่เป็นพาหะนำโรคก็มีหลายอย่างเลยค่ะ อย่างเช่นแมลงวัน  แมลงวันเด็กๆทราบไหมคะว่าเป็นพาหะของโรคอะไรคะ   คุณครูบอสทราบไหมคะว่าแมลงวันเป็นพาหะของโรคอะไรคะ   มีหลายโรคและครูอาเล็ก  อย่างเช่นโรคท้องร่วงอหิวาตกโรคใช่ไหมคะ ใช่แล้วค่ะก็เป็นโรคที่รุนแรงต่อสุขภาพของเรานะคะ ดังนั้นนะคะวิธีการที่จะกำจัดโดยธรรมชาติ  ก็คือการที่เราต้องจัดเก็บขยะให้เรียบร้อยค่ะ นำขยะไปทิ้งทุกๆวันนะคะ  เพื่อไม่ให้เป็นแหล่งเพาะของแมลงวันนั้นเองค่ะ และนอกจากนี้นะคะก็ยังมีแมลงอื่นๆอีกค่ะอย่างเช่นยุง  ยุ่งนะคะก็เป็นพาหะของโรคร้ายแรงที่มีมากมายหลายโรคเลยค่ะ และวิธีการที่จะกำจัดยุงอย่างธรรมชาตินะคะ ก็คือการที่เรานี่จะต้องทำลายแหล่งเพาะพันธุ์ยุง อย่างเช่นแหล่งน้ำขังอย่างไรล่ะคะ  และนอกจากนี้นะคะก็ยังมีสัตว์อื่นๆอีกค่ะที่เป็นพาหะของโลก อย่างเช่นหนู ซึ่งหนูนี้นะคะก็จะอาศัยอยู่ในที่ที่รกร้าง ดังนั้นนะคะเราก็ควรจะจัดบริเวณบ้านของเราให้สะอาดอยู่เสมอเพื่อไม่ให้เป็นแหล่งอาศัยของสัตว์ต่างๆนั่นเองค่ะ    แบบนี้นั่นเองค่ะก็จะเป็นการรับผิดชอบต่อสมาชิกครอบครัวที่ดีได้แล้วค่ะ  แล้วไปที่ตอบมานะคะนั่นก็คือการปลูกต้นไม้รอบบริเวณบ้าน ให้บ้านของเรานะคะร่มรื่น อากาศบริสุทธิ์ รวมไปถึงมีการตัดแต่ง กิ่งไม้เสมอเพื่อไม่ให้เป็นที่อยู่ของสัตว์  และแมลงที่มีพิษค่ะนักเรียนทราบไหมคะว่าถ้าหากเราปล่อยให้ต้นไม้บริเวณบ้านรก  มีกิ่งไม้ปะปนเต็มไปหมดเลยนี่  อาจจะเป็นแบ่งที่หลบ หรือที่อาศัยของสัตว์และแมลงมีพิษต่างๆ นักเรียนคิดว่าเป็นอะไรบ้างคะ ใช่แล้วค่ะอย่างเช่นงูค่ะ   ขวดเล็กเคยเห็นหมูบ้างไหมคะตามแหล่ง - ๆ เคยค่ะ หมูก็ต้องอาศัยตามแหล่งรกๆโดยเฉพาะต้นไม้หรือว่ากิ่งไม้รกๆค่ะ และมีหลายชนิดนะคะบางครั้งก็มีวิธีการหลบอำพรางตัวตน ทำให้เรานะคะมองเห็นเขาไม่ชัดเจนค่ะ ฉะนั้นแล้วการที่เราตัดแต่ง ต้นไม้บริเวณบ้านเรานะคะให้สะอาดและ  เรียบร้อยอยู่เสมอนะคะจะทำให้เราไม่ได้รับอันตราย สัตว์หรือแมลงที่มีพิษนั่นเองค่ะฉะนั้นแล้วนอกจากจะให้ ความร่มรื่นและอากาศที่บริสุทธิ์แล้วจะป้องกันอันตรายให้เราด้วยนะคะ           ตอบมาค่ะการรับผิดชอบต่อสมาชิกในครอบครัว ข้อต่อมาก็คือ คัดแยกขยะและกำจัดอย่างถูกวิธีซึ่งเรื่องนี้นะคะซึ่งเป็นเรื่องที่สำคัญเลยค่ะครูบอส  การคัดแยกขยะนี้นะคะนอกจากจะเป็นการรับผิดชอบต่อสุขภาพสมาชิกในครอบครัวแล้วนะคะ  ก็ยังเป็น การรับผิดชอบต่อสมาชิกในสังคมด้วยค่ะ โดยเฉพาะอย่างยิ่งนะคะตอนนี้เราก็มีขยะที่เพิ่มขึ้นอย่างมากเลย โดยเฉพาะอย่างเช่นขยะที่ต้องใช้ทุกๆวัน  อย่างหน้ากากอนามัยอย่างไรล่ะคะ หน้ากากอนามัยทางการแพทย์อย่างนี้นะคะ เราไม่สามารถนำกลับมาใช้ซ้ำค่ะ เมื่อเราใช้เสร็จแล้วนะคะก็จะกลายเป็นขยะ ซึ่งขยะแบบนี้นะคะเราจะเรียกว่าขยะติดเชื้อค่ะ ดังนั้นนะคะวิธีการคัดแยกขยะติดเชื้อแบบนี้ เด็กๆก็ต้องแยกให้ถูกวิธี เหมือนที่ครูบอสและครูอาเล็กได้สอนไปนะคะ ไม่อย่างนั้นการที่เราไปทิ้งปนกับขยะประเภทอื่นๆชนิดอื่นๆนะคะ อาจจะทำให้เกิดผลเสียต่อส่วนรวมได้ค่ะ  หลังจากที่เราได้เรียนในเรื่องของการแยกขยะไปแล้ว  ไหนนักเรียนที่น่ารักต่อให้คุณครูชื่นใจสิคะ นักเรียนที่น่ารักได้กลับไปปฏิบัติที่บ้านหรือเปล่าเอยเก่งมากนะคะนักเรียน    หลายๆคนนะคะคงนำวิธีการแยกขยะที่ถูกต้องถูกประเภท นำไปแยกขยะที่บ้านหรือชุมชนของเราแล้วใช่ไหมคะ สิ่งที่ดีแล้วนะคะเป็นหนึ่งในวิธีการรับผิดชอบสุขภาพของส่วนรวมค่ะ    วิธีตอบมานะคะในเรื่องของการรับผิดชอบต่อสุขภาพของสมาชิกในครอบครัวของเรานะคะ  ก็เป็นในเรื่องของการใช้น้ำและไฟอย่างประหยัดค่ะ นอกจากจะเป็นการประหยัดอดออมแล้วนะคะ  ยังเป็นในเรื่องของการลดนะคะช่วยลดนะคะการใช้พลังงานต่างๆค่ะ บางครั้งนี้การที่เราใช้อย่างฟุ่มเฟือยนะคะ นอกจากจะทำให้คุณพ่อคุณแม่และผู้ปกครองของเรา สิ้นเปลืองค่าใช้จ่ายแล้ว ยังรวมไปถึงนะคะการใช้สิ่งแวดล้อมนะคะโดยไม่จำเป็นด้วยค่ะ ฉะนั้นแล้วอย่างเช่นวิธีง่ายๆถ้าเราอยู่ที่บ้านเวลาแปรงฟัน รหัสกำลังแปรงฟันอยู่เราก็ควรจะปิดก๊อกน้ำ  หรือว่าถ้าเราออกจากห้องใดห้องหนึ่งไม่ได้ใช้ไฟแล้ว ก็ควรจะปิดไฟหรือถอดปลั๊กเครื่องใช้ไฟฟ้าเมื่อไม่ได้ใช้แล้วค่ะ       ก็มาค่ะการรับผิดชอบต่อสุขภาพของสมาชิกในครอบครัวข้อต่อมานั่นก็คือ  ไม่เปิดโทรทัศน์หรือเครื่องเสียงเสียงดังรบกวนผู้อื่น   บางครั้งนะคะเราก็จะอยู่อาศัยในชุมชน จะมีบ้านเพื่อนบ้านที่อยู่ติดกับเราค่ะและในบางครั้งนะคะ ก็อาจจะมีการปรับเครื่องเสียง  เสียงดังจนเกินไป จะเป็นการฉลองหรือว่าการร่วมสนุกในครอบครัวของเรา เด็กๆคะเด็กๆลองคิดดูสิคะว่า เพื่อนบ้านของเรานะคะ เป็นคนที่เปิดเสียงดังรบกวนเรา แล้วเป็นเวลากลางคืนแบบนี้เราจะนอนหลับหรือไม่คะ  ใช่ไหมล่ะคะเราก็ไม่สามารถนอนหลับได้ ดังนั้นนะคะเราก็ไม่ควรที่จะเปิดเครื่องเสียงหรือว่าโทรทัศน์นะคะ ไม่เสียงดังรบกวนเพื่อนบ้านหรือบริเวณชุมชนค่ะ  เพราะว่าการที่เราเปิดเสียงดังมากเกินไปนะคะก็จะเป็นมลพิษทางเสียงนั่นเองค่ะ  คล้ายๆกับเรื่องที่เราเรียนเรื่องมลพิษทางเสียง ถ้าหากเสียงดังจนเกินไปนี่ก็อาจจะมีผลกระทบตามมามากมาย ไม่ว่าจะเป็นในด้านของสุขภาพและการพักผ่อนที่ไม่เพียงพอ   ฉะนั้นเด็กๆก็คงไม่อยากเป็นผู้สร้างมลพิษทางเสียงใช่ไหมคะ ฉะนั้นแล้วเราก็ไม่ควรเลยค่ะที่จะเกิดเปิดเสียงดังรบกวนผู้อื่นค่ะ  ที่นี้ค่ะ   วิธีต่อมาก็คือการดูแลบ้านให้สะอาดจัดบ้านให้เป็นระเบียบเรียบร้อย แบบนี้นะคะก็จะเป็นการรับผิดชอบต่อสุขภาพส่วนรวมอีกวิธีหนึ่งค่ะ รหัสบ้านของเรารกและไม่เป็นระเบียบเรียบร้อยอาจจะทำให้เกิดอุบัติเหตุได้ การเกิดอุบัติเหตุจะทำให้สมาชิกในบ้านของเราเกิดการบาดเจ็บนะคะ  แล้วก็จะต้องไปรักษาเพราะฉะนั้นแล้วเด็กๆจะต้องไม่เป็นต้นเหตุของการบาดเจ็บของสมาชิกภายในบ้าน  ใช่ไหมคะฉะนั้นแล้วเราต้องควรช่วยกันค่ะดูแลบ้านจัดบ้านให้เป็นระเบียบเรียบร้อยอยู่เสมอค่ะ    ออกมาค่ะก็คือการลดปริมาณขยะ   เช่นการใช้ถุงผ้าแทนถุงพลาสติก    ซึ่งในปัจจุบันนี้นะคะก็มีการรณรงค์การลด ใช้ถุงพลาสติกค่ะอย่างเช่นเราไปซื้อของตามร้านสะดวกซื้อตามห้างสรรพสินค้านะคะ แล้วก็จะไม่ได้รับถุงพลาสติกมาแล้วค่ะ  ว่าจะเป็นการที่เรานำถุงผ้านะคะนำไปใส่สินค้าเหล่านั้นแทน ซึ่งวิธีนี้นะคะก็เป็นการลดปริมาณขยะค่ะ  เด็กๆทราบไหมคะถุงพลาสติกนี่ถ้าหากเราไม่ใช้งานแล้วนะคะ ก็จะกลายเป็นขยะ  แล้วการกำจัดนี้กว่าจะกำจัดได้นะคะก็ต้องสิ้นเปลืองงบประมาณ ถ้าหากว่าเรารอให้ถุงพลาสติกนะคะย่อยสลายก็จะใช้เวลายาวนานหลายปีเลยค่ะ ดังนั้นนะคะก็ควรลดปริมาณการสร้างขยะที่เป็นถุงพลาสติกนะคะ โดยการใช้ถุงผ้าแทนนะคะ  ซึ่งวิธีนี้ก็เป็นสิ่งที่ดีมากเลยบางครั้งนะคะการทิ้งถุงพลาสติกนะคะ ถ้าหากถุงพลาสติกนี้นะคะลงไปอยู่ในแหล่งธรรมชาติ อาจารย์ตรายถึงชีวิตเลยก็เคยมีข่าวออกนะคะเขาเคยไปพบเจอเต่าทะเลค่ะที่ตายแล้วนะคะ  และเมื่อเขานะคะผ่านตัวเต่าทะเลออกมา เศษขยะพลาสติกมากมายเลยล่ะค่ะ ฉะนั้นแล้วเด็กๆคงไม่อยากเป็นต้นเหตุนะคะนอกจากการไม่รับผิดชอบต่อสุขภาพของส่วนรวมแล้วนี่  ยังส่งผลกระทบต่อสุขภาพต่างๆมากมายเลยล่ะค่ะ  ที่นี้ค่ะแล้วเราจะรับผิดชอบต่อสุขภาพของสมาชิกในโรงเรียนได้อย่างไรคะ    ในทุกๆวันเด็กๆก็คงใช้ชีวิตอยู่ในโรงเรียนเป็น อันดับ 2 รองจากที่บ้านเลย ฉะนั้นแล้วเราจะรับผิดชอบต่อสมาชิกสุขภาพในโรงเรียนได้อย่างไรบ้าง นักเรียนสามารถตอบคุณครูปลายทางได้เลยค่ะ  แลกเปลี่ยนเรียนรู้กับเพื่อนๆได้เลยนะคะ  แล้วครูอาเล็กล่ะคะครูอาเล็กคิดว่าเราจะรับผิดชอบต่อสุขภาพสมาชิกในโรงเรียนได้อย่างไรบ้าง   คุณครูอะไรคิดว่าก็มีมากมายหลากหลายวิธีเลยนะคะ เพราะว่าเรานี่ก็ใช้ชีวิตอยู่ในโรงเรียน หรือว่าถ้าเป็นครูอันเล็กนะคะก็ใช้โรงเรียนเป็นสถานที่ที่ทำงาน ดังนั้นนะคะก็อาจจะมีวิธีการปฏิบัติตนที่คล้ายๆกับการอยู่ที่บ้านเลยใช่ไหมล่ะคะ ใช่แล้วล่ะค่ะซึ่งถ้าเราปฏิบัติตนพฤติกรรมที่ดีที่บ้านจนเป็นนิสัยนะคะ  จะทำให้เราติดเป็นนิสัยและนำมาปฏิบัติรับผิดชอบ  สุขภาพคนในโรงเรียนได้เช่นเดียวกันค่ะ เดี๋ยวเรามาดูวิธีแรกกันเลยนะคะ อย่างเช่นนะคะการดูแลสภาพแวดล้อมในโรงเรียนให้น่าอยู่เสมอ  เช่นไม่ขีดเขียนผนังห้องเรียนหรือบนโต๊ะเรียน   ปลายทางคะ นักเรียนลองก้มมองที่โต๊ะเรียนของเราสิคะ      โรงเรียนของนักเรียนมีรอยขีดเขียนหรือเปล่าเอ่ย   แล้วนักเรียนคิดว่าลอยน้ำนี่เกิดจากตัวเราหรือเปล่าคะ  ไหนเด็กๆลองสำรวจสิคะ    หรือภายในผนังห้องเรียนของเราหรือตามประตูต่างๆ   นักเรียนเคยพบเห็นรอยขีดเขียนหรือไม่คะ เห็นไหมล่ะคะ ดูไม่น่าชมเลยนะคะ ฉะนั้นแล้วนี่เราคงไม่อยากเป็นคนที่ทำให้สภาพแวดล้อมห้องเรียนของเรา ไม่ได้อยู่ใช่ไหมล่ะคะ ฉะนั้นแล้วพฤติกรรมนี้เป็นสิ่งที่ไม่ดีอย่านำมาปฏิบัตินะคะ   ออกมาค่ะการรับผิดชอบต่อสุขภาพของสมาชิกในโรงเรียนนะคะ นั่นก็คือการประหยัดน้ำและไฟในโรงเรียน ซึ่งสีนี้นะคะเราก็ได้ทำทั้งที่บ้าน และที่สำคัญค่ะเราได้มาโรงเรียนซึ่งโรงเรียนนะคะก็ได้เปรียบเสมือนบ้านหลังที่สองของนักเรียน ร้านขายเราก็ต้องปฏิบัติตนเหมือนกันนะคะนักเรียน ก็ต้องประดิษฐ์ ประหยัดน้ำประหยัดไฟ ในโรงเรียนของเรา น้ำและไฟเป็นทรัพยากรที่ใช้แล้วมีการหมดไปค่ะ พาเด็กๆนะคะอยากมีทรัพยากรแบบมีน้ำและมีไฟใช้ไปนานๆนะคะ บอกว่าช่วยกันประหยัดนะคะ ใช่แล้วล่ะค่ะเป็นสิ่งที่สำคัญมากๆนะคะในเรื่องของการประหยัดน้ำประหยัดไฟ ประหยัดพลังงานต่างๆ  วิธีต่อมาเลยล่ะค่ะเน้นย้ำอีกครั้งหนึ่งในเรื่องของการทิ้งขยะในการแยกขยะ ขยะนะคะตามโรงเรียนก็จะมีจุดทิ้งขยะฉะนั้นแล้ว เราก็ควรนำขยะนะคะไปทิ้งในจุดที่โรงเรียนกำหนดไว้ รวมไปถึงเด็กๆก็ได้เรียนรู้วิธีการแยกขยะแล้วก็อย่าลืมแยกขยะให้ถูกประเภท แล้วเวลาเราเดินนะคะหรือเวลาอยู่ทางเดินโรงเรียน หากเราไปพบเจอขยะที่อยู่ที่พื้น ให้เราไม่ได้เป็นคนทิ้งนะคะ เราสามารถแสดงจิตอาสาเก็บขยะนะคะ แล้วก็นำไปทิ้งย่านจุดทิ้งขยะค่ะ  ว่าจะทำให้โรงเรียนเราน่าอยู่น่าขึ้นค่ะ      แล้วก็อาจจะเป็นวิธีการทำให้ช่วย เป็นของเราคุณครูและบุคคลอื่นไม่เดินมาเหยียบขยะชิ้นนั้น  อาจจะเกิดอุบัติเหตุได้ด้วยค่ะ   ตอบมาค่ะ นั่นก็คือการจัดกิจกรรมในโรงเรียน ควรใช้วัสดุธรรมชาติ  เมื่อใช้วัสดุที่ทำลายสิ่งแวดล้อมค่ะ  ขึ้นไปโรงเรียนหลายๆโรงเรียนนะคะ  ก็มีแต่ใช้วัสดุธรรมชาตินะคะในการทำกิจกรรมหลายๆอย่าง อย่างเช่นการซื้อขายอาหารค่ะ จะมีการใช้วัสดุธรรมชาติอย่างเช่นใบตองในการใส่อาหาร  แทนการใช้โฟม  หรือว่าบางโรงเรียนนะคะก็มีการให้เด็กๆหรือว่าโรงเรียนนะคะ   นำแก้วน้ำส่วนตัวค่ะมาใช้ในการซื้อน้ำนั่นเอง เพราะว่าแก้วน้ำส่วนตัวนี้นะคะก็จะเป็นการลดปริมาณพลาสติก หรือว่าแก้วน้ำพลาสติกซึ่งจะเป็นขยะค่ะ  ว่าเด็กๆค่ะการที่เรานำแก้วน้ำส่วนตัวมาใช้หนี้อย่าลืมรักษาอนามัยของตนเองให้ดีนะคะ ก็ควรจะต้องล้างแก้วน้ำส่วนตัวหรือกระบอกน้ำส่วนตัวของเราทุกๆวันค่ะ และกิจกรรมอื่นๆในโรงเรียนนะคะในสมัยก่อนก็มีการใช้โฟมค่ะ เข้ามาในการทำกิจกรรมในการทำป้าย หรือว่าองค์ประกอบต่างๆค่ะ อย่างเช่นนะคะกิจกรรมงานคริสต์มาส  บางคนนะคะ เมื่อก่อนก็นำโฟมมาทำเป็นต้นคริสต์มาสหรือมาทำเป็นสโนแมน      ปัจจุบันก็มีการรณรงค์นะคะการทำกิจกรรมต่างๆในโรงเรียนงดการใช้โฟมหรือพลาสติกมากขึ้นฉะนั้นแล้วนะคะ นักเรียนที่น่ารักควรหันมาใช้วัสดุธรรมชาติในการกิจกรรม  เพื่อเป็นการรักษ์โลกของเราในอีกทางหนึ่งนะคะ  แล้ววิธีต่อมาค่ะก็คือ การทำป้ายรณรงค์การดูแลสิ่งแวดล้อม เพื่อให้ข้อมูลและสนใจแก่ผู้พบเห็น     หลายๆคนลองสำเร็จ โรงเรียนเราได้เลยนะคะบางครั้งเราจะพบเห็นป้ายรณรงค์ต่างๆ อย่างเช่นอย่าลืมปิดน้ำอย่าลืมปิดไฟ หลังจากที่เราไม่ได้ใช้แล้ว หรือเป็นการรณรงค์เรื่องสิ่งแวดล้อมต่างๆมากมาย ขึ้นป้ายเหล่านี้นะคะจะเป็นการช่วยเตือนใจแล้วค่ะ ในการใช้พฤติกรรมต่างๆในการทิ้งขยะ  ก็อาจจะมีป้ายเตือนว่าเราทิ้งอย่างไรให้ถูกประเภท แบบนี้นะคะก็เป็นสิ่งที่ดี สิ่งที่ช่วยเตือนใจคนอื่นได้อีกวิธีหนึ่งค่ะ    แล้วก็มีคำถามค่ะว่า แล้วถ้าหากทุกคนนะคะมีคนหนึ่งนี่คิดว่า ใครไม่รักษาสิ่งแวดล้อมแค่คนเดียวจะเป็นอะไรไป จะเกิดอะไรขึ้นคะ  หากมีคนคนหนึ่ง คิดว่าแค่ไม่รักษาสิ่งแวดล้อมแค่คนเดียว เป็นอะไร ถ้ามีคนคิด  แบบนี้คนหนึ่งจะเกิดอะไรขึ้นคะเด็กๆ นักเรียนลองตอบคุณครูปลายทางได้เลยนะคะ  ถ้าหากมีคนนี้คิดแค่เพียงคนเดียวจะเกิดอะไรขึ้นคะ    ครูอาเล็กคิดว่าจะเกิดอะไรขึ้นคะ  ถ้าหากว่าคนๆนั้นนะคะถ้าเกิดว่าเขาไม่รักษาสิ่งแวดล้อมแค่คนเดียวใช่ไหมคะ   เขาจะต้องทำลายธรรมชาติ  หรือว่าทำลายสิ่งแวดล้อมหรือว่ามีพฤติกรรมที่เห็นแก่ตัว ไม่มีจิตสำนึกต่อส่วนรวม เด็กๆคิดว่าเด็กๆคิดว่าจะมีแค่คนเดียวจริงๆหรอคะที่จะคิดแบบนั้น  ต้องมีคนคิดว่าแบบที่เราไม่รักษาสิ่งแวดล้อมแค่คนเดียวจริงๆแล้วอาจจะมีหลายคนที่คิดแบบนี้ค่ะ   แล้วสมมุติว่าคนที่เขาปฏิบัติตนในการรักษาสิ่งแวดล้อมคอยตามเก็บสิ่งต่างๆ ละครรักษาสิ่งแวดล้อม  ก็ทำไปทุกๆวันไม่มีคนช่วยเหลือเขาเขาจะรู้สึกอย่างไรคะ ใช่แล้วล่ะค่ะ ก็รู้สึกท้อแท้รู้สึกเหนื่อยจนไม่อยากทำ จะทำให้สังคมของเราและสิ่งแวดล้อมของเรานะคะมีสิ่งที่เสื่อมโทรม และทำลายสิ่งแวดล้อมของเราค่ะ  ซึ่งถ้าหาก เกิดเหตุการณ์แบบนั้นนะคะสิ่งแวดล้อมเสื่อมโทรมขึ้น ก็จะส่งผลต่อสุขภาพของเราตามมาค่ะ ฉะนั้นแล้วก็ยังมีวิธีการรับผิดชอบต่อสุขภาพของสมาชิกในสังคมค่ะ      อย่างเช่นวิธีแรกเลยนะคะก็คือการลด ปริมาณขยะในชุมชน ซึ่งการลดปริมาณขยะในชุมชนนะคะก็จะช่วยลดงบประมาณในการกำจัดขยะค่ะ ซึ่งเราก็ได้เรียนรู้แล้วนะคะขยะหลายๆชนิด สามารถนำกลับมารีไซเคิลหรือนำกลับมาใช้ได้ใหม่ นำมาประดิษฐ์เป็นสิ่งของต่างๆที่เราจะมาใช้ให้เป็นประโยชน์ได้ ฉะนั้นแล้วจะเป็นอีกหนึ่งวิธีที่จะทำให้เราลดปริมาณขยะเด็กๆคะบางครั้งนี้เป็นเพียงแค่เราทานอาหารเหลือ ก็จะเป็นการเพิ่มปริมาณขยะแล้วนะคะ  เด็กๆคงไม่อยากเป็นคนที่เพิ่มปริมาณขยะใช่ไหมล่ะคะ  เวลาเรารับประทานอาหารเราควรตัดแต่พอดีแล้วก็ไม่ รับประทานเหลือนะคะ    ก็มาค่ะใช้เกียร์จักรยานหรือการเดิน ในระยะทางสั้นๆ  แทนการใช้รถยนต์   จะช่วยลดมลพิษทางอากาศ  เด็กๆคะปัจจุบันนี้นะคะก็มีการรณรงค์นะคะ  ในการที่เราจะขี่จักรยานหรือว่าใช้จักรยาน หรือว่าเดินไปในระยะทางที่ใกล้ๆหรือสั้นๆค่ะ เพราะว่าจะลดมลพิษทางอากาศแล้วนะคะก็จะช่วย  ประหยัดทรัพยากรอย่างน้ำมันค่ะ   ซื้อน้ำมันนะคะก็เป็นทรัพยากรที่สำคัญ แล้วก็นำมาใช้ประโยชน์ในด้านอื่นๆได้อีกหลายด้านเลยค่ะ  ตามนั้นนะคะถ้าหากเราจำเป็นที่ต้องไปสถานที่ใกล้ๆนะคะ  อาจจะเปลี่ยนมาเดินหรือว่าขี่จักรยานเพื่อเป็นการออกกำลังกายอีก 1 วิธีนะคะ หรือบางครั้งถ้าต้องการเดินไปไกลๆหรือไปทางเดียวกันอาจจะต้องไปด้วยกัน  เพื่อเป็นการช่วยลดหรือว่าประหยัดพลังงานได้อีกวิธีหนึ่งค่ะ และอีกวิธีหนึ่งนะคะก็คือการดูแลรักษาพื้นที่สาธารณะ และสมบัติส่วนรวมค่ะ  ในพื้นที่ต่างๆในชุมชนที่เราอาศัยอยู่ ก็จะมีพื้นที่สาธารณะมากมาย และสมบัติหลายๆชนิดนะคะก็เป็นสมบัติส่วนรวม เป็นของที่เราต้องใช้ร่วมกันนั่นเอง ฉะนั้นแล้วนะคะเราก็ควรที่จะช่วยกันดูแลรักษา ทำนุบำรุงให้สิ่งของเหล่านั้นใช้หรือว่าอยู่กับเราได้นานๆค่ะ แล้วไม่ควรเลยนะคะที่จะมีพฤติกรรม ที่ทำลายสมบัติสาธารณะ เพราะนอกจากจะเป็นการทำลายสิ่งแวดล้อมทำลายสมบัติส่วนรวมแล้ว  บางครั้งนะคะการที่เราทำร้ายสมบัติ หรือสิ่งของที่เป็นสาธารณะนี่ก็ผิดกฎหมายด้วยนะคะนักเรียน ฉะนั้นแล้วเด็กๆที่น่ารักควรช่วยดูแลนะคะ   ลักษณะพื้นที่สาธารณะและสมบัติของส่วนรวมค่ะ   และสำหรับกิจกรรมประจำวันนี้นะคะ   ก็จะเป็นกิจกรรมนะคะที่เด็กๆจะได้ทำเพื่อส่วนรวม หรือเป็นการรับผิดชอบต่อสุขภาพของส่วนรวมนั่นเองค่ะ  นั่นก็คือในเรื่องของการทำป้ายรณรงค์รักษาสิ่งแวดล้อม เพื่อสุขภาพที่ดีค่ะ   นักเรียนก็ได้เรียนกันไปแล้วนะคะว่าสิ่งแวดล้อมที่ดีนี่ก็ส่งผลต่อสุขภาพของเราฉะนั้นแล้วการรณรงค์นะคะ ให้ผู้อื่นถือว่าตัวเราเองหันมารักษาสิ่งแวดล้อม จะทำให้ส่งผลต่อสุขภาพที่ดีค่ะ ขั้นตอนในการทำกิจกรรมวันนี้นะคะ     ข้อที่ 1 ให้นักเรียนนะคะจับกลุ่มประมาณ 4 คน หรือคุณครูปลายทางนะคะสามารถปรับเปลี่ยนได้ตามความเหมาะสม ของจำนวนนักเรียนในห้องเรียนได้เลยค่ะ   ในข้อที่ 2 นะคะให้นักเรียนนะคะช่วยกันออกแบบ  แผ่นป้ายรณรงค์ ในหัวข้อรักษาสิ่งแวดล้อม เพื่อสุขภาพที่ดีลงในกระดาษขนาด A3 พร้อมตกแต่งให้น่าสนใจค่ะ ซึ่งถ้าหากโรงเรียนปลายทางไม่มีกระดาษ A3 นะคะ อาจจะปรับเปลี่ยนเป็นกระดาษชนิดอื่นหรือรูปแบบอื่นก็ได้ค่ะ  ใช่ค่ะสามารถปรับเปลี่ยนได้ตามความเหมาะสมเลยนะคะ ในการทำงานกลุ่มที่ดีนักเรียนที่น่ารักจะต้องแบ่งงานให้ชัดเจน และรู้จักที่จะดูแลช่วยเหลือกันในการทำงานนะคะ และที่สำคัญก็คือการรับผิดชอบต่อหน้าที่ของตนเองค่ะ   และสำหรับกิจกรรมประจำวันนี้นะคะก็คือให้นักเรียนนะคะจับกลุ่ม และช่วยกันออกแบบแผ่นป้ายรณรงค์ ในหัวข้อรักษาสิ่งแวดล้อมเพื่อสุขภาพที่ดีค่ะ  บทบาทของครูปลายทางนะคะรบกวนคุณครูปลายทางอธิบายขั้นตอนการทำละเอียด อีกครั้งค่ะ และให้คำแนะนำควบคุมดูแลนักเรียนตลอดการทำกิจกรรมในวันนี้นะคะ  ซึ่งวันนี้นะคะจะเป็นการออกแบบแผ่นป้ายรณรงค์นะคะ รหัสเด็กๆมีคำปรึกษาหรือยัง สาคูปลายทาง รบกวนครูปลายทางให้คำปรึกษา ศึกษาที่ดีด้วยนะคะ     แล้วเดี๋ยวจะให้เด็กๆปลายทางไปทำกิจกรรมเดี๋ยวเราจะเข้าสู่ช่วงสรุปบทเรียนไปพร้อมกันค่ะ เสียงเอฟเฟค  เสียงดนตรี          เสียงนาฬิกานับถอยหลัง   เสียงเอฟเฟค หมดเวลาแล้วค่ะนักเรียนหรือว่านักเรียนกลุ่มใดนะคะยังทำ ผลงานหรือป้ายรณรงค์ยังไม่เสร็จเรียบร้อยคุณครูปลายทาง สามารถให้นักเรียนนำกลับไปทำเป็นการบ้านแล้วมาส่งในสัปดาห์ถัดไปนะคะ รวมไปถึงคุณครูปลายทางอย่าลืมให้คำแนะนำนะคะ  สำหรับการทำป้ายรณรงค์ให้แก่นักเรียนด้วยค่ะ และเดี๋ยวเราเข้ามาสู่ช่วงสรุปบทเรียนไปพร้อมกันเลย  สำหรับวันนี้เราได้เรียนกันในเรื่องของอะไรคะครูอาเล็ก  สำหรับวันนี้เราได้เรียนในเรื่องของการรับผิดชอบ ต่อสุขภาพของส่วนรวมนั่นเองค่ะ  ส่วนรวมของเรานะคะก็คือส่วนที่ไม่เป็นของใครเป็นโสดของทุกๆคน ดังนั้นนะคะเราก็ต้องร่วมกันรับผิดชอบค่ะ ซึ่งเรานะคะก็สามารถแบ่งได้เป็น 3 กลุ่มด้วยกันค่ะ  กลุ่มแรกนะคะก็คือกลุ่มที่เป็นครอบครัวค่ะ โรงเรียนค่ะ และกลุ่มสุดท้ายก็คือสังคม   ในโลกหรือว่าในชุมชนของเราก็ได้ค่ะ  ซึ่งการแสดงพฤติกรรมการมีส่วนร่วมนะคะในการดูแล และแก้ไขปัญหาสิ่งแวดล้อม แสดงให้เห็นถึงความรับผิดชอบ ที่มีต่อสุขภาพของส่วนรวมค่ะ  สิ่งที่ทุกคนนะคะควรปฏิบัติ  เพื่อให้สามารถแก้ไขปัญหาสิ่งแวดล้อมได้ซึ่งส่งผลให้ทุกคนมีสุขภาพที่ดี ทั้งร่างกายและจิตใจ  เสียงดนตรี                      ปัจจุบันนะคะแล้วก็พบเห็นว่าสิ่งแวดล้อม เกิดปัญหาต่างๆตามมามากมายสุดท้ายแล้วนะคะปัญหาเหล่านั้น ว่าจะกลับมาส่งผลกระทบต่อตัวมนุษย์เอง ทั้งสุขภาพกายและสุขภาพจิตค่ะ  เราทุกคนนะคะจึงช่วยกันนะคะรักษาสิ่งแวดล้อม เพื่อเป็นการรับผิดชอบต่อสุขภาพของตนเองและส่วนรวมค่ะ ในสัปดาห์หน้านะคะเราจะมาในเรื่องใหม่แล้วค่ะ นั่นก็คือในเรื่องของเรื่องไข้หวัดนก   ซึ่งสิ่งที่คุณครูและนักเรียนปลายทางต้องเตรียมมานะคะ ว่าจะมีใบงานที่ 2 เรื่องไข้หวัดนก ซื้อคุณครูปลายทางนะคะ สามารถดาวน์โหลดได้ที่ www dot dltv4 dot th ค่ะ   และสำหรับวันนี้นะคะคุณครูบอสและครูอาเล็กค่ะก็ขอลากันไปเพียงเท่านี้ กลับมาพบกันใหม่ในสัปดาห์หน้า สำหรับวันนี้สวัสดีค่ะ บ๊ายบาย  เสียงดนตรี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๔ การรับผิดชอบต่อสุขภาพของส่วนรวม 20 ม.ค. 65</dc:title>
  <dc:creator/>
  <cp:keywords/>
  <dcterms:created xsi:type="dcterms:W3CDTF">2024-01-04T03:08:11Z</dcterms:created>
  <dcterms:modified xsi:type="dcterms:W3CDTF">2024-01-04T0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13.10 น.</vt:lpwstr>
  </property>
  <property fmtid="{D5CDD505-2E9C-101B-9397-08002B2CF9AE}" pid="3" name="subtitle">
    <vt:lpwstr/>
  </property>
</Properties>
</file>